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en gold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ld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5 Warwick Ct, Deerfield, IL, USA deer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phen_goldberg@mac.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7677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v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iv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5/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